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D25900" w14:textId="264939BB" w:rsidR="002B7FEC" w:rsidRPr="00C80BBE" w:rsidRDefault="002B7FEC" w:rsidP="002B7FEC">
      <w:pPr>
        <w:spacing w:after="0"/>
        <w:rPr>
          <w:rFonts w:ascii="Arial" w:hAnsi="Arial" w:cs="Arial"/>
          <w:b/>
          <w:sz w:val="32"/>
          <w:szCs w:val="32"/>
        </w:rPr>
      </w:pPr>
      <w:r w:rsidRPr="00C80BBE">
        <w:rPr>
          <w:rFonts w:ascii="Arial" w:hAnsi="Arial" w:cs="Arial"/>
          <w:b/>
          <w:sz w:val="32"/>
          <w:szCs w:val="32"/>
        </w:rPr>
        <w:t>We Are Called</w:t>
      </w:r>
    </w:p>
    <w:p w14:paraId="31AD26D3" w14:textId="77777777" w:rsidR="002B7FEC" w:rsidRPr="002B7FEC" w:rsidRDefault="002B7FEC" w:rsidP="002B7FEC">
      <w:pPr>
        <w:spacing w:after="0"/>
        <w:rPr>
          <w:rFonts w:ascii="Arial" w:hAnsi="Arial" w:cs="Arial"/>
          <w:b/>
          <w:sz w:val="24"/>
          <w:szCs w:val="24"/>
        </w:rPr>
      </w:pPr>
    </w:p>
    <w:p w14:paraId="20EDF3F9" w14:textId="4A206C3A" w:rsidR="002B7FEC" w:rsidRPr="00C80BBE" w:rsidRDefault="00290078" w:rsidP="002B7FEC">
      <w:pPr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</w:pPr>
      <w:r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 xml:space="preserve">God of All People,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 xml:space="preserve">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You came as one of us to show how we belong to each other.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You served among us to show how we are to serve one another.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You called us to follow you that we might build a better world together. </w:t>
      </w:r>
    </w:p>
    <w:p w14:paraId="3F55C9FC" w14:textId="6CE29ADE" w:rsidR="002B7FEC" w:rsidRPr="00C80BBE" w:rsidRDefault="00BF778B" w:rsidP="002B7FEC">
      <w:pPr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</w:pPr>
      <w:r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God of Wisdom and Compassion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,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>Renew our minds with your call to humble learning and service.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Refresh our hearts with your call to equity and integrity of community.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Reignite our spirits with your call to justice for our brothers and sisters.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</w:r>
      <w:r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God of Righteousness and Justice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,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Make us relentless as we examine the structures </w:t>
      </w:r>
      <w:r w:rsidR="00C80BBE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that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 xml:space="preserve"> perpetuate inequity</w:t>
      </w:r>
      <w:r w:rsidR="002028B3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.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 xml:space="preserve">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>Make us humble as we lean in to listen and learn what we do not know</w:t>
      </w:r>
      <w:r w:rsidR="002028B3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.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Make of us steady allies and advocates, leveraging the strength of our shared ministry for the good of your people. </w:t>
      </w:r>
    </w:p>
    <w:p w14:paraId="6A7A2A04" w14:textId="5932A11C" w:rsidR="002B7FEC" w:rsidRPr="00C80BBE" w:rsidRDefault="002B7FEC" w:rsidP="002B7FEC">
      <w:pPr>
        <w:rPr>
          <w:rFonts w:ascii="Arial" w:hAnsi="Arial" w:cs="Arial"/>
          <w:sz w:val="28"/>
          <w:szCs w:val="28"/>
        </w:rPr>
      </w:pPr>
      <w:r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Amen.</w:t>
      </w:r>
    </w:p>
    <w:p w14:paraId="6BAACFBD" w14:textId="77777777" w:rsidR="002B7FEC" w:rsidRPr="002B7FEC" w:rsidRDefault="002B7FEC" w:rsidP="002B7FEC">
      <w:pPr>
        <w:tabs>
          <w:tab w:val="left" w:pos="216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5E25061" w14:textId="77777777" w:rsidR="00A220F4" w:rsidRPr="002B7FEC" w:rsidRDefault="00967B59">
      <w:pPr>
        <w:rPr>
          <w:rFonts w:ascii="Arial" w:hAnsi="Arial" w:cs="Arial"/>
          <w:sz w:val="24"/>
          <w:szCs w:val="24"/>
        </w:rPr>
      </w:pPr>
    </w:p>
    <w:sectPr w:rsidR="00A220F4" w:rsidRPr="002B7FEC" w:rsidSect="001D32AE">
      <w:headerReference w:type="default" r:id="rId6"/>
      <w:footerReference w:type="default" r:id="rId7"/>
      <w:pgSz w:w="12240" w:h="15840"/>
      <w:pgMar w:top="315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462A80" w14:textId="77777777" w:rsidR="00967B59" w:rsidRDefault="00967B59">
      <w:pPr>
        <w:spacing w:after="0" w:line="240" w:lineRule="auto"/>
      </w:pPr>
      <w:r>
        <w:separator/>
      </w:r>
    </w:p>
  </w:endnote>
  <w:endnote w:type="continuationSeparator" w:id="0">
    <w:p w14:paraId="2D92C274" w14:textId="77777777" w:rsidR="00967B59" w:rsidRDefault="00967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cumin Pr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6E652" w14:textId="77777777" w:rsidR="008C2E9D" w:rsidRDefault="002B7F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308B9A" wp14:editId="2C688044">
              <wp:simplePos x="0" y="0"/>
              <wp:positionH relativeFrom="column">
                <wp:posOffset>-85090</wp:posOffset>
              </wp:positionH>
              <wp:positionV relativeFrom="paragraph">
                <wp:posOffset>269875</wp:posOffset>
              </wp:positionV>
              <wp:extent cx="5143500" cy="35814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33D583" w14:textId="77777777" w:rsidR="008C2E9D" w:rsidRPr="000C5DF7" w:rsidRDefault="002B7FEC" w:rsidP="001D32AE">
                          <w:pPr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Segoe UI Emoji" w:eastAsia="Segoe UI Emoji" w:hAnsi="Segoe UI Emoji" w:cs="Segoe UI Emoji"/>
                              <w:sz w:val="15"/>
                              <w:szCs w:val="15"/>
                            </w:rPr>
                            <w:t>©</w:t>
                          </w:r>
                          <w:r w:rsidRPr="000C5DF7"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  <w:t>The Catholic Health Association of the United St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308B9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6.7pt;margin-top:21.25pt;width:405pt;height:28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" filled="f" stroked="f">
              <v:textbox>
                <w:txbxContent>
                  <w:p w14:paraId="4B33D583" w14:textId="77777777" w:rsidR="008C2E9D" w:rsidRPr="000C5DF7" w:rsidRDefault="002B7FEC" w:rsidP="001D32AE">
                    <w:pPr>
                      <w:rPr>
                        <w:rFonts w:ascii="Arial" w:hAnsi="Arial" w:cs="Times New Roman"/>
                        <w:sz w:val="15"/>
                        <w:szCs w:val="15"/>
                      </w:rPr>
                    </w:pPr>
                    <w:r>
                      <w:rPr>
                        <w:rFonts w:ascii="Segoe UI Emoji" w:eastAsia="Segoe UI Emoji" w:hAnsi="Segoe UI Emoji" w:cs="Segoe UI Emoji"/>
                        <w:sz w:val="15"/>
                        <w:szCs w:val="15"/>
                      </w:rPr>
                      <w:t>©</w:t>
                    </w:r>
                    <w:r w:rsidRPr="000C5DF7">
                      <w:rPr>
                        <w:rFonts w:ascii="Arial" w:hAnsi="Arial" w:cs="Times New Roman"/>
                        <w:sz w:val="15"/>
                        <w:szCs w:val="15"/>
                      </w:rPr>
                      <w:t>The Catholic Health Association of the United St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075FBB" w14:textId="77777777" w:rsidR="00967B59" w:rsidRDefault="00967B59">
      <w:pPr>
        <w:spacing w:after="0" w:line="240" w:lineRule="auto"/>
      </w:pPr>
      <w:r>
        <w:separator/>
      </w:r>
    </w:p>
  </w:footnote>
  <w:footnote w:type="continuationSeparator" w:id="0">
    <w:p w14:paraId="30FB8CBD" w14:textId="77777777" w:rsidR="00967B59" w:rsidRDefault="00967B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1719E" w14:textId="77777777" w:rsidR="009D3EB5" w:rsidRPr="00987483" w:rsidRDefault="002B7FEC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 w:rsidRPr="00190698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BB030A" wp14:editId="77707890">
              <wp:simplePos x="0" y="0"/>
              <wp:positionH relativeFrom="column">
                <wp:posOffset>1666875</wp:posOffset>
              </wp:positionH>
              <wp:positionV relativeFrom="paragraph">
                <wp:posOffset>600075</wp:posOffset>
              </wp:positionV>
              <wp:extent cx="4577080" cy="685800"/>
              <wp:effectExtent l="0" t="0" r="139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7708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F08245" w14:textId="77777777" w:rsidR="00273E65" w:rsidRPr="001D32AE" w:rsidRDefault="002B7FEC" w:rsidP="00273E65">
                          <w:pPr>
                            <w:jc w:val="right"/>
                            <w:rPr>
                              <w:sz w:val="50"/>
                              <w:szCs w:val="50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50"/>
                              <w:szCs w:val="50"/>
                            </w:rPr>
                            <w:t>PRAY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BB030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31.25pt;margin-top:47.25pt;width:360.4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" filled="f" stroked="f">
              <v:textbox inset="0,0,0,0">
                <w:txbxContent>
                  <w:p w14:paraId="12F08245" w14:textId="77777777" w:rsidR="00273E65" w:rsidRPr="001D32AE" w:rsidRDefault="002B7FEC" w:rsidP="00273E65">
                    <w:pPr>
                      <w:jc w:val="right"/>
                      <w:rPr>
                        <w:sz w:val="50"/>
                        <w:szCs w:val="50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50"/>
                        <w:szCs w:val="50"/>
                      </w:rPr>
                      <w:t>PRAYER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60288" behindDoc="1" locked="0" layoutInCell="1" allowOverlap="1" wp14:anchorId="30CE15AA" wp14:editId="6D21DD37">
          <wp:simplePos x="0" y="0"/>
          <wp:positionH relativeFrom="column">
            <wp:posOffset>-914400</wp:posOffset>
          </wp:positionH>
          <wp:positionV relativeFrom="paragraph">
            <wp:posOffset>0</wp:posOffset>
          </wp:positionV>
          <wp:extent cx="7772400" cy="10065392"/>
          <wp:effectExtent l="0" t="0" r="0" b="0"/>
          <wp:wrapNone/>
          <wp:docPr id="4" name="Picture 4" descr="Current Jobs:CHA Corp Branding:2016 Corporate Material Updates:2016_CHA_Program Templates:Assets:CHA-100_ProgramCover_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rent Jobs:CHA Corp Branding:2016 Corporate Material Updates:2016_CHA_Program Templates:Assets:CHA-100_ProgramCover_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53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rA0Nrc0NjI0NDBT0lEKTi0uzszPAykwrAUAU9qa5ywAAAA="/>
  </w:docVars>
  <w:rsids>
    <w:rsidRoot w:val="002B7FEC"/>
    <w:rsid w:val="00060319"/>
    <w:rsid w:val="002028B3"/>
    <w:rsid w:val="00290078"/>
    <w:rsid w:val="002B7FEC"/>
    <w:rsid w:val="00545DDE"/>
    <w:rsid w:val="00623F84"/>
    <w:rsid w:val="00967B59"/>
    <w:rsid w:val="00BF778B"/>
    <w:rsid w:val="00C80BBE"/>
    <w:rsid w:val="00F30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69298"/>
  <w15:chartTrackingRefBased/>
  <w15:docId w15:val="{6FEFCF0D-A372-417F-8BAE-12FD66B81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FE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B7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FEC"/>
  </w:style>
  <w:style w:type="character" w:customStyle="1" w:styleId="A1">
    <w:name w:val="A1"/>
    <w:uiPriority w:val="99"/>
    <w:rsid w:val="002B7FEC"/>
    <w:rPr>
      <w:rFonts w:ascii="Acumin Pro" w:hAnsi="Acumin Pro" w:cs="Acumin Pro"/>
      <w:b/>
      <w:bCs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B7F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7F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7F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F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7F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eyer McGrath</dc:creator>
  <cp:keywords/>
  <dc:description/>
  <cp:lastModifiedBy>Kim Van Oosten</cp:lastModifiedBy>
  <cp:revision>2</cp:revision>
  <dcterms:created xsi:type="dcterms:W3CDTF">2021-02-23T21:12:00Z</dcterms:created>
  <dcterms:modified xsi:type="dcterms:W3CDTF">2021-02-23T21:12:00Z</dcterms:modified>
</cp:coreProperties>
</file>